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5AE2632A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DA73AB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D1757">
        <w:rPr>
          <w:rFonts w:eastAsia="Times New Roman" w:cstheme="minorHAnsi"/>
          <w:b/>
          <w:color w:val="181717"/>
          <w:sz w:val="28"/>
          <w:szCs w:val="28"/>
        </w:rPr>
        <w:t>Batter</w:t>
      </w:r>
      <w:r w:rsidR="00DA73AB">
        <w:rPr>
          <w:rFonts w:eastAsia="Times New Roman" w:cstheme="minorHAnsi"/>
          <w:b/>
          <w:color w:val="181717"/>
          <w:sz w:val="28"/>
          <w:szCs w:val="28"/>
        </w:rPr>
        <w:t>y Testing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3DFB94B0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0D4003">
        <w:t>Battery Service Safety Considerations and Symptoms of a Weak or Defective Battery</w:t>
      </w:r>
    </w:p>
    <w:p w14:paraId="13145BB6" w14:textId="45375567" w:rsidR="008F46C1" w:rsidRDefault="003A5A9C" w:rsidP="004637B0">
      <w:pPr>
        <w:spacing w:after="0"/>
        <w:ind w:left="450" w:right="-810"/>
      </w:pPr>
      <w:r>
        <w:t xml:space="preserve">2. </w:t>
      </w:r>
      <w:r w:rsidR="000D4003">
        <w:t xml:space="preserve">Battery Maintenance, Battery Voltage Test, </w:t>
      </w:r>
      <w:r w:rsidR="00D83D99">
        <w:t>Hydrometer Testing, and Battery Load Testing</w:t>
      </w:r>
    </w:p>
    <w:p w14:paraId="76D43365" w14:textId="708A50FD" w:rsidR="00D83D99" w:rsidRDefault="00D83D99" w:rsidP="004637B0">
      <w:pPr>
        <w:spacing w:after="0"/>
        <w:ind w:left="450" w:right="-810"/>
      </w:pPr>
      <w:r>
        <w:t>3. Electronic Conductance Testing, Battery Charging, and Battery Charge Time</w:t>
      </w:r>
    </w:p>
    <w:p w14:paraId="0551EFDA" w14:textId="6642585A" w:rsidR="00D83D99" w:rsidRDefault="00D83D99" w:rsidP="004637B0">
      <w:pPr>
        <w:spacing w:after="0"/>
        <w:ind w:left="450" w:right="-810"/>
      </w:pPr>
      <w:r>
        <w:t xml:space="preserve">4. Float-Type Battery Chargers, Jump Starting, and </w:t>
      </w:r>
      <w:r w:rsidR="008B6F66">
        <w:t>Battery Electrical Drain Test</w:t>
      </w:r>
    </w:p>
    <w:p w14:paraId="1A4474C0" w14:textId="145180FD" w:rsidR="008B6F66" w:rsidRDefault="008B6F66" w:rsidP="004637B0">
      <w:pPr>
        <w:spacing w:after="0"/>
        <w:ind w:left="450" w:right="-810"/>
      </w:pPr>
      <w:r>
        <w:t>5. Maintaining Electronic Memory Functions and Battery Symptom Guid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A47B2DF" w14:textId="77777777" w:rsidR="00DA73AB" w:rsidRDefault="00CB7645" w:rsidP="004334D2">
      <w:pPr>
        <w:spacing w:after="0"/>
        <w:ind w:left="446" w:right="-806"/>
      </w:pPr>
      <w:r>
        <w:t xml:space="preserve">1. </w:t>
      </w:r>
      <w:r w:rsidR="00DA73AB" w:rsidRPr="00DA73AB">
        <w:t>List the precautions for working with batteries.</w:t>
      </w:r>
    </w:p>
    <w:p w14:paraId="1B349BEE" w14:textId="34416903" w:rsidR="001D1757" w:rsidRDefault="00CB7645" w:rsidP="004334D2">
      <w:pPr>
        <w:spacing w:after="0"/>
        <w:ind w:left="446" w:right="-806"/>
      </w:pPr>
      <w:r>
        <w:t xml:space="preserve">2. </w:t>
      </w:r>
      <w:r w:rsidR="00DA73AB" w:rsidRPr="00DA73AB">
        <w:t>List the symptoms of a weak or defective battery.</w:t>
      </w:r>
    </w:p>
    <w:p w14:paraId="438B86FD" w14:textId="13FAD15D" w:rsidR="004334D2" w:rsidRDefault="00237DF7" w:rsidP="004334D2">
      <w:pPr>
        <w:spacing w:after="0"/>
        <w:ind w:left="446" w:right="-806"/>
      </w:pPr>
      <w:r>
        <w:t xml:space="preserve">3. </w:t>
      </w:r>
      <w:r w:rsidR="000D4003">
        <w:t>D</w:t>
      </w:r>
      <w:r w:rsidR="00007C5F" w:rsidRPr="00007C5F">
        <w:t>escribe how to inspect and clean terminals and hold-downs.</w:t>
      </w:r>
    </w:p>
    <w:p w14:paraId="7F1F6B91" w14:textId="0F6BD8AC" w:rsidR="00007C5F" w:rsidRDefault="005967AA" w:rsidP="00007C5F">
      <w:pPr>
        <w:spacing w:after="0"/>
        <w:ind w:left="446" w:right="-806"/>
      </w:pPr>
      <w:r>
        <w:t xml:space="preserve">4. </w:t>
      </w:r>
      <w:r w:rsidR="000D4003">
        <w:t>D</w:t>
      </w:r>
      <w:r w:rsidR="00007C5F">
        <w:t>iscuss how to test batteries for open circuit voltage and specific gravity.</w:t>
      </w:r>
    </w:p>
    <w:p w14:paraId="723C90CC" w14:textId="669AF7F3" w:rsidR="00B156C8" w:rsidRDefault="00B156C8" w:rsidP="00007C5F">
      <w:pPr>
        <w:spacing w:after="0"/>
        <w:ind w:left="446" w:right="-806"/>
      </w:pPr>
      <w:r>
        <w:t xml:space="preserve">5. </w:t>
      </w:r>
      <w:r w:rsidR="000D4003">
        <w:t>D</w:t>
      </w:r>
      <w:r w:rsidR="00007C5F">
        <w:t>escribe how to perform a battery load test and a conductance test.</w:t>
      </w:r>
    </w:p>
    <w:p w14:paraId="4FECF71E" w14:textId="1295B6A3" w:rsidR="00007C5F" w:rsidRDefault="00007C5F" w:rsidP="00007C5F">
      <w:pPr>
        <w:spacing w:after="0"/>
        <w:ind w:left="446" w:right="-806"/>
      </w:pPr>
      <w:r>
        <w:t xml:space="preserve">6. </w:t>
      </w:r>
      <w:r w:rsidR="000D4003">
        <w:t>D</w:t>
      </w:r>
      <w:r w:rsidRPr="00007C5F">
        <w:t>iscuss how to perform a battery drain test.</w:t>
      </w:r>
    </w:p>
    <w:p w14:paraId="31F82977" w14:textId="1C1AB113" w:rsidR="00007C5F" w:rsidRDefault="00007C5F" w:rsidP="000D4003">
      <w:pPr>
        <w:spacing w:after="0"/>
        <w:ind w:left="446" w:right="-806"/>
      </w:pPr>
      <w:r>
        <w:t xml:space="preserve">7. </w:t>
      </w:r>
      <w:r w:rsidR="000D4003">
        <w:t>D</w:t>
      </w:r>
      <w:r w:rsidR="000D4003">
        <w:t>escribe how to prevent loss of memory functions and reinitialize memory functions.</w:t>
      </w:r>
    </w:p>
    <w:p w14:paraId="55695049" w14:textId="7B855F9A" w:rsidR="00DF2F45" w:rsidRPr="00DF2F45" w:rsidRDefault="00F25410" w:rsidP="00B156C8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3E998A7B" w14:textId="48AF739F" w:rsidR="00A37EDE" w:rsidRDefault="009E77DF" w:rsidP="004637B0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2A6BDC" w:rsidRPr="002A6BDC">
        <w:t>Key Off Battery Drain</w:t>
      </w:r>
    </w:p>
    <w:p w14:paraId="0DF38371" w14:textId="410B0FA7" w:rsidR="002A6BDC" w:rsidRDefault="002A6BDC" w:rsidP="004637B0">
      <w:pPr>
        <w:spacing w:after="0"/>
        <w:ind w:left="450" w:right="-810"/>
      </w:pPr>
      <w:r>
        <w:t xml:space="preserve">2. Task Sheet: </w:t>
      </w:r>
      <w:r w:rsidRPr="002A6BDC">
        <w:t>Battery State-of-Charge</w:t>
      </w:r>
    </w:p>
    <w:p w14:paraId="606451A2" w14:textId="057C940D" w:rsidR="002A6BDC" w:rsidRDefault="002A6BDC" w:rsidP="004637B0">
      <w:pPr>
        <w:spacing w:after="0"/>
        <w:ind w:left="450" w:right="-810"/>
      </w:pPr>
      <w:r>
        <w:t xml:space="preserve">3. Task Sheet: </w:t>
      </w:r>
      <w:r w:rsidRPr="002A6BDC">
        <w:t>Battery Capacity Test</w:t>
      </w:r>
    </w:p>
    <w:p w14:paraId="174878E3" w14:textId="3A1CD7F4" w:rsidR="002A6BDC" w:rsidRDefault="002A6BDC" w:rsidP="004637B0">
      <w:pPr>
        <w:spacing w:after="0"/>
        <w:ind w:left="450" w:right="-810"/>
      </w:pPr>
      <w:r>
        <w:t xml:space="preserve">4. Task Sheet: </w:t>
      </w:r>
      <w:r w:rsidRPr="002A6BDC">
        <w:t>Electronic Memory Saver Usage</w:t>
      </w:r>
    </w:p>
    <w:p w14:paraId="7F958C5F" w14:textId="2564A489" w:rsidR="002A6BDC" w:rsidRDefault="002A6BDC" w:rsidP="004637B0">
      <w:pPr>
        <w:spacing w:after="0"/>
        <w:ind w:left="450" w:right="-810"/>
      </w:pPr>
      <w:r>
        <w:t xml:space="preserve">5. Task Sheet: </w:t>
      </w:r>
      <w:r w:rsidRPr="002A6BDC">
        <w:t>Reinitialization</w:t>
      </w:r>
    </w:p>
    <w:p w14:paraId="2108E9EC" w14:textId="04DAEFFF" w:rsidR="002A6BDC" w:rsidRDefault="002A6BDC" w:rsidP="004637B0">
      <w:pPr>
        <w:spacing w:after="0"/>
        <w:ind w:left="450" w:right="-810"/>
      </w:pPr>
      <w:r>
        <w:t>6</w:t>
      </w:r>
      <w:r w:rsidR="00AC4927">
        <w:t>.</w:t>
      </w:r>
      <w:r>
        <w:t xml:space="preserve"> Task Sheet: </w:t>
      </w:r>
      <w:r w:rsidRPr="002A6BDC">
        <w:t>Service and Replace the Battery</w:t>
      </w:r>
    </w:p>
    <w:p w14:paraId="47B33528" w14:textId="42A97077" w:rsidR="002A6BDC" w:rsidRDefault="002A6BDC" w:rsidP="004637B0">
      <w:pPr>
        <w:spacing w:after="0"/>
        <w:ind w:left="450" w:right="-810"/>
      </w:pPr>
      <w:r>
        <w:t xml:space="preserve">7. Task Sheet: </w:t>
      </w:r>
      <w:r w:rsidR="00AC4927" w:rsidRPr="00AC4927">
        <w:t>Battery Charging</w:t>
      </w:r>
    </w:p>
    <w:p w14:paraId="794C5387" w14:textId="4A685887" w:rsidR="00AC4927" w:rsidRDefault="00AC4927" w:rsidP="004637B0">
      <w:pPr>
        <w:spacing w:after="0"/>
        <w:ind w:left="450" w:right="-810"/>
      </w:pPr>
      <w:r>
        <w:t xml:space="preserve">8. Task Sheet: </w:t>
      </w:r>
      <w:r w:rsidRPr="00AC4927">
        <w:t>Jump Starting</w:t>
      </w:r>
    </w:p>
    <w:p w14:paraId="2019052B" w14:textId="550D3826" w:rsidR="00AC4927" w:rsidRDefault="00AC4927" w:rsidP="004637B0">
      <w:pPr>
        <w:spacing w:after="0"/>
        <w:ind w:left="450" w:right="-810"/>
      </w:pPr>
      <w:r>
        <w:t xml:space="preserve">9. Task Sheet: </w:t>
      </w:r>
      <w:r w:rsidRPr="00AC4927">
        <w:t>Hybrid Auxiliary Battery</w:t>
      </w:r>
    </w:p>
    <w:p w14:paraId="233C5FC8" w14:textId="092A8453" w:rsidR="008F46C1" w:rsidRDefault="00AC4927" w:rsidP="004637B0">
      <w:pPr>
        <w:spacing w:after="0"/>
        <w:ind w:left="450" w:right="-810"/>
      </w:pPr>
      <w:r>
        <w:t>10</w:t>
      </w:r>
      <w:r w:rsidR="00DF2F45">
        <w:t xml:space="preserve">. Chapter PowerPoint </w:t>
      </w:r>
    </w:p>
    <w:p w14:paraId="1D2DB321" w14:textId="713B8FAE" w:rsidR="008F46C1" w:rsidRDefault="00AC4927" w:rsidP="004637B0">
      <w:pPr>
        <w:spacing w:after="0"/>
        <w:ind w:left="450" w:right="-810"/>
      </w:pPr>
      <w:r>
        <w:t>11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0EF404DE" w:rsidR="008F46C1" w:rsidRDefault="00AC4927" w:rsidP="004637B0">
      <w:pPr>
        <w:spacing w:after="0"/>
        <w:ind w:left="450" w:right="-810"/>
        <w:rPr>
          <w:rStyle w:val="Hyperlink"/>
        </w:rPr>
      </w:pPr>
      <w:r>
        <w:t>12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4E12D57F" w:rsidR="00D524C5" w:rsidRDefault="00AC4927" w:rsidP="004637B0">
      <w:pPr>
        <w:spacing w:after="0"/>
        <w:ind w:left="450" w:right="-810"/>
        <w:rPr>
          <w:rStyle w:val="Hyperlink"/>
        </w:rPr>
      </w:pPr>
      <w:r>
        <w:t>13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D055528" w14:textId="77777777" w:rsidR="00EF7683" w:rsidRDefault="00EF7683" w:rsidP="00EF7683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2A6BDC">
        <w:t>Key Off Battery Drain</w:t>
      </w:r>
    </w:p>
    <w:p w14:paraId="20A0A24B" w14:textId="77777777" w:rsidR="00EF7683" w:rsidRDefault="00EF7683" w:rsidP="00EF7683">
      <w:pPr>
        <w:spacing w:after="0"/>
        <w:ind w:left="450" w:right="-810"/>
      </w:pPr>
      <w:r>
        <w:t xml:space="preserve">2. Task Sheet: </w:t>
      </w:r>
      <w:r w:rsidRPr="002A6BDC">
        <w:t>Battery State-of-Charge</w:t>
      </w:r>
    </w:p>
    <w:p w14:paraId="4D7EEB04" w14:textId="77777777" w:rsidR="00EF7683" w:rsidRDefault="00EF7683" w:rsidP="00EF7683">
      <w:pPr>
        <w:spacing w:after="0"/>
        <w:ind w:left="450" w:right="-810"/>
      </w:pPr>
      <w:r>
        <w:t xml:space="preserve">3. Task Sheet: </w:t>
      </w:r>
      <w:r w:rsidRPr="002A6BDC">
        <w:t>Battery Capacity Test</w:t>
      </w:r>
    </w:p>
    <w:p w14:paraId="190AD524" w14:textId="77777777" w:rsidR="00EF7683" w:rsidRDefault="00EF7683" w:rsidP="00EF7683">
      <w:pPr>
        <w:spacing w:after="0"/>
        <w:ind w:left="450" w:right="-810"/>
      </w:pPr>
      <w:r>
        <w:t xml:space="preserve">4. Task Sheet: </w:t>
      </w:r>
      <w:r w:rsidRPr="002A6BDC">
        <w:t>Electronic Memory Saver Usage</w:t>
      </w:r>
    </w:p>
    <w:p w14:paraId="4F9F9401" w14:textId="77777777" w:rsidR="00EF7683" w:rsidRDefault="00EF7683" w:rsidP="00EF7683">
      <w:pPr>
        <w:spacing w:after="0"/>
        <w:ind w:left="450" w:right="-810"/>
      </w:pPr>
      <w:r>
        <w:t xml:space="preserve">5. Task Sheet: </w:t>
      </w:r>
      <w:r w:rsidRPr="002A6BDC">
        <w:t>Reinitialization</w:t>
      </w:r>
    </w:p>
    <w:p w14:paraId="37FDC09B" w14:textId="77777777" w:rsidR="00EF7683" w:rsidRDefault="00EF7683" w:rsidP="00EF7683">
      <w:pPr>
        <w:spacing w:after="0"/>
        <w:ind w:left="450" w:right="-810"/>
      </w:pPr>
      <w:r>
        <w:t xml:space="preserve">6. Task Sheet: </w:t>
      </w:r>
      <w:r w:rsidRPr="002A6BDC">
        <w:t>Service and Replace the Battery</w:t>
      </w:r>
    </w:p>
    <w:p w14:paraId="1CD2D6C6" w14:textId="77777777" w:rsidR="00EF7683" w:rsidRDefault="00EF7683" w:rsidP="00EF7683">
      <w:pPr>
        <w:spacing w:after="0"/>
        <w:ind w:left="450" w:right="-810"/>
      </w:pPr>
      <w:r>
        <w:t xml:space="preserve">7. Task Sheet: </w:t>
      </w:r>
      <w:r w:rsidRPr="00AC4927">
        <w:t>Battery Charging</w:t>
      </w:r>
    </w:p>
    <w:p w14:paraId="5F8622F3" w14:textId="77777777" w:rsidR="00EF7683" w:rsidRDefault="00EF7683" w:rsidP="00EF7683">
      <w:pPr>
        <w:spacing w:after="0"/>
        <w:ind w:left="450" w:right="-810"/>
      </w:pPr>
      <w:r>
        <w:t xml:space="preserve">8. Task Sheet: </w:t>
      </w:r>
      <w:r w:rsidRPr="00AC4927">
        <w:t>Jump Starting</w:t>
      </w:r>
    </w:p>
    <w:p w14:paraId="37F7A6E2" w14:textId="77777777" w:rsidR="00EF7683" w:rsidRDefault="00EF7683" w:rsidP="00EF7683">
      <w:pPr>
        <w:spacing w:after="0"/>
        <w:ind w:left="450" w:right="-810"/>
      </w:pPr>
      <w:r>
        <w:t xml:space="preserve">9. Task Sheet: </w:t>
      </w:r>
      <w:r w:rsidRPr="00AC4927">
        <w:t>Hybrid Auxiliary Battery</w:t>
      </w:r>
    </w:p>
    <w:p w14:paraId="2F329926" w14:textId="6A67F346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D535B8E" w14:textId="77777777" w:rsidR="00EF7683" w:rsidRDefault="00EF7683" w:rsidP="004637B0">
      <w:pPr>
        <w:spacing w:after="0"/>
        <w:ind w:left="450" w:right="-810"/>
        <w:rPr>
          <w:b/>
          <w:bCs/>
          <w:u w:val="single"/>
        </w:rPr>
      </w:pPr>
    </w:p>
    <w:p w14:paraId="5120E845" w14:textId="77777777" w:rsidR="00EF7683" w:rsidRDefault="00EF7683" w:rsidP="004637B0">
      <w:pPr>
        <w:spacing w:after="0"/>
        <w:ind w:left="450" w:right="-810"/>
        <w:rPr>
          <w:b/>
          <w:bCs/>
          <w:u w:val="single"/>
        </w:rPr>
      </w:pPr>
    </w:p>
    <w:p w14:paraId="7A3EC96C" w14:textId="77777777" w:rsidR="00EF7683" w:rsidRDefault="00EF7683" w:rsidP="004637B0">
      <w:pPr>
        <w:spacing w:after="0"/>
        <w:ind w:left="450" w:right="-810"/>
        <w:rPr>
          <w:b/>
          <w:bCs/>
          <w:u w:val="single"/>
        </w:rPr>
      </w:pPr>
    </w:p>
    <w:p w14:paraId="0D5B7FAD" w14:textId="77777777" w:rsidR="00EF7683" w:rsidRPr="007C1A7E" w:rsidRDefault="00EF7683" w:rsidP="00EF768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0A3DD7EF" w14:textId="77777777" w:rsidR="00EF7683" w:rsidRPr="00DF2F45" w:rsidRDefault="00EF7683" w:rsidP="00EF768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9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Battery Testing and Service</w:t>
      </w:r>
    </w:p>
    <w:p w14:paraId="17B5AF2D" w14:textId="29ABF61F" w:rsidR="00EF7683" w:rsidRPr="00EF7683" w:rsidRDefault="00EF7683" w:rsidP="00EF768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7B3239B" w14:textId="77777777" w:rsidR="00EF7683" w:rsidRPr="00EF7683" w:rsidRDefault="00EF7683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300E17C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50A27D97" w:rsidR="00BE4C88" w:rsidRDefault="00BE4C88" w:rsidP="004637B0">
      <w:pPr>
        <w:spacing w:after="0"/>
        <w:ind w:left="450" w:right="-810"/>
      </w:pPr>
    </w:p>
    <w:p w14:paraId="04B8E6C5" w14:textId="4479D009" w:rsidR="00EF7683" w:rsidRDefault="00EF7683" w:rsidP="004637B0">
      <w:pPr>
        <w:spacing w:after="0"/>
        <w:ind w:left="450" w:right="-810"/>
      </w:pPr>
    </w:p>
    <w:p w14:paraId="102EB327" w14:textId="6A9B9663" w:rsidR="00EF7683" w:rsidRDefault="00EF7683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142CA" w14:textId="77777777" w:rsidR="003C0A24" w:rsidRDefault="003C0A24" w:rsidP="00E43A7A">
      <w:pPr>
        <w:spacing w:after="0" w:line="240" w:lineRule="auto"/>
      </w:pPr>
      <w:r>
        <w:separator/>
      </w:r>
    </w:p>
  </w:endnote>
  <w:endnote w:type="continuationSeparator" w:id="0">
    <w:p w14:paraId="77EA8806" w14:textId="77777777" w:rsidR="003C0A24" w:rsidRDefault="003C0A2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55AFE" w14:textId="77777777" w:rsidR="003C0A24" w:rsidRDefault="003C0A24" w:rsidP="00E43A7A">
      <w:pPr>
        <w:spacing w:after="0" w:line="240" w:lineRule="auto"/>
      </w:pPr>
      <w:r>
        <w:separator/>
      </w:r>
    </w:p>
  </w:footnote>
  <w:footnote w:type="continuationSeparator" w:id="0">
    <w:p w14:paraId="3AB41EBE" w14:textId="77777777" w:rsidR="003C0A24" w:rsidRDefault="003C0A2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wFAEN9g1o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D4003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1757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A6BDC"/>
    <w:rsid w:val="002B7FEB"/>
    <w:rsid w:val="002D35AE"/>
    <w:rsid w:val="002D6E8C"/>
    <w:rsid w:val="002E11C1"/>
    <w:rsid w:val="003064C0"/>
    <w:rsid w:val="00312DAB"/>
    <w:rsid w:val="003213AC"/>
    <w:rsid w:val="003302A7"/>
    <w:rsid w:val="00334C1E"/>
    <w:rsid w:val="003458BA"/>
    <w:rsid w:val="00351417"/>
    <w:rsid w:val="00364991"/>
    <w:rsid w:val="0039266A"/>
    <w:rsid w:val="003A5A9C"/>
    <w:rsid w:val="003C0A24"/>
    <w:rsid w:val="003D0578"/>
    <w:rsid w:val="003D5A90"/>
    <w:rsid w:val="003D7396"/>
    <w:rsid w:val="003E50C1"/>
    <w:rsid w:val="003E52D4"/>
    <w:rsid w:val="004011C3"/>
    <w:rsid w:val="0040292E"/>
    <w:rsid w:val="00415C67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5047F"/>
    <w:rsid w:val="00662A68"/>
    <w:rsid w:val="00667131"/>
    <w:rsid w:val="00692749"/>
    <w:rsid w:val="00696D9C"/>
    <w:rsid w:val="00696F56"/>
    <w:rsid w:val="006A25CC"/>
    <w:rsid w:val="006C5C8F"/>
    <w:rsid w:val="006C7483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253C6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A7C0A"/>
    <w:rsid w:val="00AC4927"/>
    <w:rsid w:val="00AD289A"/>
    <w:rsid w:val="00AD6B28"/>
    <w:rsid w:val="00AF6F93"/>
    <w:rsid w:val="00B02C7A"/>
    <w:rsid w:val="00B05659"/>
    <w:rsid w:val="00B156C8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9665B"/>
    <w:rsid w:val="00CA02F9"/>
    <w:rsid w:val="00CA1EC5"/>
    <w:rsid w:val="00CB7645"/>
    <w:rsid w:val="00CC06DE"/>
    <w:rsid w:val="00CF2331"/>
    <w:rsid w:val="00D047E5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EF7683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2</cp:revision>
  <cp:lastPrinted>2022-04-04T14:43:00Z</cp:lastPrinted>
  <dcterms:created xsi:type="dcterms:W3CDTF">2019-12-09T16:24:00Z</dcterms:created>
  <dcterms:modified xsi:type="dcterms:W3CDTF">2022-04-05T13:21:00Z</dcterms:modified>
</cp:coreProperties>
</file>